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2A95" w:rsidRPr="0006595D" w:rsidRDefault="0006595D">
      <w:pPr>
        <w:pStyle w:val="Heading1"/>
        <w:rPr>
          <w:sz w:val="28"/>
        </w:rPr>
      </w:pPr>
      <w:bookmarkStart w:id="0" w:name="gary-b.-genett-pathfinder-technologist"/>
      <w:bookmarkStart w:id="1" w:name="_GoBack"/>
      <w:bookmarkEnd w:id="0"/>
      <w:bookmarkEnd w:id="1"/>
      <w:r w:rsidRPr="0006595D">
        <w:rPr>
          <w:sz w:val="28"/>
        </w:rPr>
        <w:t>Gary B. Genett // Pathfinder &amp; Technologist</w:t>
      </w:r>
    </w:p>
    <w:p w:rsidR="00E82A95" w:rsidRPr="0006595D" w:rsidRDefault="0006595D">
      <w:pPr>
        <w:rPr>
          <w:sz w:val="22"/>
        </w:rPr>
      </w:pPr>
      <w:r w:rsidRPr="0006595D">
        <w:rPr>
          <w:sz w:val="22"/>
        </w:rPr>
        <w:t xml:space="preserve">Seattle, WA | 206-391-6606 | </w:t>
      </w:r>
      <w:hyperlink r:id="rId5">
        <w:r w:rsidRPr="0006595D">
          <w:rPr>
            <w:rStyle w:val="Link"/>
            <w:sz w:val="22"/>
          </w:rPr>
          <w:t>me@garybgenett.net</w:t>
        </w:r>
      </w:hyperlink>
      <w:r w:rsidRPr="0006595D">
        <w:rPr>
          <w:sz w:val="22"/>
        </w:rPr>
        <w:br/>
      </w:r>
      <w:hyperlink r:id="rId6">
        <w:r w:rsidRPr="0006595D">
          <w:rPr>
            <w:rStyle w:val="Link"/>
            <w:sz w:val="22"/>
          </w:rPr>
          <w:t>http://www.garybgenett.net/Gary_B_Genett-Pathfinder_and_Technologist.pdf</w:t>
        </w:r>
      </w:hyperlink>
    </w:p>
    <w:tbl>
      <w:tblPr>
        <w:tblW w:w="4930" w:type="pct"/>
        <w:tblLook w:val="04A0" w:firstRow="1" w:lastRow="0" w:firstColumn="1" w:lastColumn="0" w:noHBand="0" w:noVBand="1"/>
      </w:tblPr>
      <w:tblGrid>
        <w:gridCol w:w="10507"/>
      </w:tblGrid>
      <w:tr w:rsidR="00E82A95" w:rsidRPr="0006595D">
        <w:tc>
          <w:tcPr>
            <w:tcW w:w="0" w:type="auto"/>
          </w:tcPr>
          <w:p w:rsidR="00E82A95" w:rsidRPr="0006595D" w:rsidRDefault="0006595D">
            <w:pPr>
              <w:rPr>
                <w:sz w:val="22"/>
              </w:rPr>
            </w:pPr>
            <w:r w:rsidRPr="0006595D">
              <w:rPr>
                <w:b/>
                <w:sz w:val="22"/>
              </w:rPr>
              <w:t>What I Do</w:t>
            </w:r>
          </w:p>
          <w:p w:rsidR="00E82A95" w:rsidRPr="0006595D" w:rsidRDefault="0006595D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06595D">
              <w:rPr>
                <w:sz w:val="22"/>
              </w:rPr>
              <w:t>Guide organizations toward establishing a direction that achieves their mission and</w:t>
            </w:r>
            <w:r w:rsidRPr="0006595D">
              <w:rPr>
                <w:sz w:val="22"/>
              </w:rPr>
              <w:t xml:space="preserve"> goals</w:t>
            </w:r>
          </w:p>
          <w:p w:rsidR="00E82A95" w:rsidRPr="0006595D" w:rsidRDefault="0006595D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06595D">
              <w:rPr>
                <w:sz w:val="22"/>
              </w:rPr>
              <w:t>Step into chaotic and uncertain situations, gain an understanding, and find the way forward</w:t>
            </w:r>
          </w:p>
          <w:p w:rsidR="00E82A95" w:rsidRPr="0006595D" w:rsidRDefault="0006595D">
            <w:pPr>
              <w:pStyle w:val="Compact"/>
              <w:numPr>
                <w:ilvl w:val="0"/>
                <w:numId w:val="3"/>
              </w:numPr>
              <w:rPr>
                <w:sz w:val="22"/>
              </w:rPr>
            </w:pPr>
            <w:r w:rsidRPr="0006595D">
              <w:rPr>
                <w:sz w:val="22"/>
              </w:rPr>
              <w:t>Provide multi-disciplinary technology expertise and perspective</w:t>
            </w:r>
          </w:p>
          <w:p w:rsidR="00E82A95" w:rsidRPr="0006595D" w:rsidRDefault="0006595D">
            <w:pPr>
              <w:rPr>
                <w:sz w:val="22"/>
              </w:rPr>
            </w:pPr>
            <w:r w:rsidRPr="0006595D">
              <w:rPr>
                <w:b/>
                <w:sz w:val="22"/>
              </w:rPr>
              <w:t>How I Do It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>Adaptability: create teams from diverse groups and disciplines, and serve in mult</w:t>
            </w:r>
            <w:r w:rsidRPr="0006595D">
              <w:rPr>
                <w:sz w:val="22"/>
              </w:rPr>
              <w:t>iple capacities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>Holism: discover unseen relationships and patterns across disparate organizations and systems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>Foresight: predict opportunities and innovate solutions, often unintuitive or unconventional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 xml:space="preserve">Presentation: articulate new or complex topics in an </w:t>
            </w:r>
            <w:r w:rsidRPr="0006595D">
              <w:rPr>
                <w:sz w:val="22"/>
              </w:rPr>
              <w:t>approachable and understandable way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>Passion: advocate with contagious enthusiasm, and galvanize people into purposeful action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>Practicality: apply engineering mentality to resolve large challenges with incremental efforts</w:t>
            </w:r>
          </w:p>
          <w:p w:rsidR="00E82A95" w:rsidRPr="0006595D" w:rsidRDefault="0006595D">
            <w:pPr>
              <w:pStyle w:val="Compact"/>
              <w:numPr>
                <w:ilvl w:val="0"/>
                <w:numId w:val="4"/>
              </w:numPr>
              <w:rPr>
                <w:sz w:val="22"/>
              </w:rPr>
            </w:pPr>
            <w:r w:rsidRPr="0006595D">
              <w:rPr>
                <w:sz w:val="22"/>
              </w:rPr>
              <w:t>Optimization: develop and refine pr</w:t>
            </w:r>
            <w:r w:rsidRPr="0006595D">
              <w:rPr>
                <w:sz w:val="22"/>
              </w:rPr>
              <w:t>ocesses to accomplish objectives efficiently and repeatably</w:t>
            </w:r>
          </w:p>
        </w:tc>
      </w:tr>
    </w:tbl>
    <w:p w:rsidR="00E82A95" w:rsidRPr="0006595D" w:rsidRDefault="0006595D">
      <w:pPr>
        <w:pStyle w:val="Heading3"/>
        <w:rPr>
          <w:sz w:val="24"/>
        </w:rPr>
      </w:pPr>
      <w:bookmarkStart w:id="2" w:name="owner-president-enviro-master-of-seattle"/>
      <w:bookmarkEnd w:id="2"/>
      <w:r w:rsidRPr="0006595D">
        <w:rPr>
          <w:sz w:val="24"/>
        </w:rPr>
        <w:t>Owner &amp; President</w:t>
      </w:r>
      <w:r w:rsidRPr="0006595D">
        <w:rPr>
          <w:sz w:val="24"/>
        </w:rPr>
        <w:br/>
        <w:t xml:space="preserve"> Enviro-Master of Seattle, 2016-2019</w:t>
      </w:r>
    </w:p>
    <w:p w:rsidR="00E82A95" w:rsidRPr="0006595D" w:rsidRDefault="0006595D">
      <w:pPr>
        <w:pStyle w:val="Compact"/>
        <w:numPr>
          <w:ilvl w:val="0"/>
          <w:numId w:val="5"/>
        </w:numPr>
        <w:rPr>
          <w:sz w:val="22"/>
        </w:rPr>
      </w:pPr>
      <w:r w:rsidRPr="0006595D">
        <w:rPr>
          <w:sz w:val="22"/>
        </w:rPr>
        <w:t>Owned and operated a small company with several employees, organizational leadership and growth</w:t>
      </w:r>
    </w:p>
    <w:p w:rsidR="00E82A95" w:rsidRPr="0006595D" w:rsidRDefault="0006595D">
      <w:pPr>
        <w:pStyle w:val="Compact"/>
        <w:numPr>
          <w:ilvl w:val="0"/>
          <w:numId w:val="5"/>
        </w:numPr>
        <w:rPr>
          <w:sz w:val="22"/>
        </w:rPr>
      </w:pPr>
      <w:r w:rsidRPr="0006595D">
        <w:rPr>
          <w:sz w:val="22"/>
        </w:rPr>
        <w:t>Managed almost a hundred sites throughout th</w:t>
      </w:r>
      <w:r w:rsidRPr="0006595D">
        <w:rPr>
          <w:sz w:val="22"/>
        </w:rPr>
        <w:t>e entire Puget Sound region, high customer retention</w:t>
      </w:r>
    </w:p>
    <w:p w:rsidR="00E82A95" w:rsidRPr="0006595D" w:rsidRDefault="0006595D">
      <w:pPr>
        <w:pStyle w:val="Compact"/>
        <w:numPr>
          <w:ilvl w:val="0"/>
          <w:numId w:val="5"/>
        </w:numPr>
        <w:rPr>
          <w:sz w:val="22"/>
        </w:rPr>
      </w:pPr>
      <w:r w:rsidRPr="0006595D">
        <w:rPr>
          <w:sz w:val="22"/>
        </w:rPr>
        <w:t xml:space="preserve">Successfully acquired languishing operation, converted to improved model </w:t>
      </w:r>
      <w:r w:rsidRPr="0006595D">
        <w:rPr>
          <w:i/>
          <w:sz w:val="22"/>
        </w:rPr>
        <w:t>(Swisher Hygiene of EcoLab)</w:t>
      </w:r>
    </w:p>
    <w:p w:rsidR="00E82A95" w:rsidRPr="0006595D" w:rsidRDefault="0006595D">
      <w:pPr>
        <w:pStyle w:val="Compact"/>
        <w:numPr>
          <w:ilvl w:val="0"/>
          <w:numId w:val="5"/>
        </w:numPr>
        <w:rPr>
          <w:sz w:val="22"/>
        </w:rPr>
      </w:pPr>
      <w:r w:rsidRPr="0006595D">
        <w:rPr>
          <w:sz w:val="22"/>
        </w:rPr>
        <w:t>Consistent growth through in-person sales and employee upsells, mentorship and coaching</w:t>
      </w:r>
    </w:p>
    <w:p w:rsidR="00E82A95" w:rsidRPr="0006595D" w:rsidRDefault="0006595D">
      <w:pPr>
        <w:pStyle w:val="Compact"/>
        <w:numPr>
          <w:ilvl w:val="0"/>
          <w:numId w:val="5"/>
        </w:numPr>
        <w:rPr>
          <w:sz w:val="22"/>
        </w:rPr>
      </w:pPr>
      <w:r w:rsidRPr="0006595D">
        <w:rPr>
          <w:sz w:val="22"/>
        </w:rPr>
        <w:t>Improved overall health of the business, increased revenue and improved margins</w:t>
      </w:r>
    </w:p>
    <w:p w:rsidR="00E82A95" w:rsidRPr="0006595D" w:rsidRDefault="0006595D">
      <w:pPr>
        <w:pStyle w:val="Heading3"/>
        <w:rPr>
          <w:sz w:val="24"/>
        </w:rPr>
      </w:pPr>
      <w:bookmarkStart w:id="3" w:name="senior-product-management-engineer-f5-ne"/>
      <w:bookmarkEnd w:id="3"/>
      <w:r w:rsidRPr="0006595D">
        <w:rPr>
          <w:sz w:val="24"/>
        </w:rPr>
        <w:t>Senior Product Management Engineer</w:t>
      </w:r>
      <w:r w:rsidRPr="0006595D">
        <w:rPr>
          <w:sz w:val="24"/>
        </w:rPr>
        <w:br/>
        <w:t xml:space="preserve"> F5 Networks, 2014-2016</w:t>
      </w:r>
    </w:p>
    <w:p w:rsidR="00E82A95" w:rsidRPr="0006595D" w:rsidRDefault="0006595D">
      <w:pPr>
        <w:pStyle w:val="Compact"/>
        <w:numPr>
          <w:ilvl w:val="0"/>
          <w:numId w:val="6"/>
        </w:numPr>
        <w:rPr>
          <w:sz w:val="22"/>
        </w:rPr>
      </w:pPr>
      <w:r w:rsidRPr="0006595D">
        <w:rPr>
          <w:sz w:val="22"/>
        </w:rPr>
        <w:t>Created new, dedicated cloud/orchestration team amid evolving company organizational dynamics</w:t>
      </w:r>
    </w:p>
    <w:p w:rsidR="00E82A95" w:rsidRPr="0006595D" w:rsidRDefault="0006595D">
      <w:pPr>
        <w:pStyle w:val="Compact"/>
        <w:numPr>
          <w:ilvl w:val="0"/>
          <w:numId w:val="6"/>
        </w:numPr>
        <w:rPr>
          <w:sz w:val="22"/>
        </w:rPr>
      </w:pPr>
      <w:r w:rsidRPr="0006595D">
        <w:rPr>
          <w:sz w:val="22"/>
        </w:rPr>
        <w:t xml:space="preserve">Defined new vision for </w:t>
      </w:r>
      <w:r w:rsidRPr="0006595D">
        <w:rPr>
          <w:sz w:val="22"/>
        </w:rPr>
        <w:t>automation, integrating all existing technologies into a unified suite</w:t>
      </w:r>
    </w:p>
    <w:p w:rsidR="00E82A95" w:rsidRPr="0006595D" w:rsidRDefault="0006595D">
      <w:pPr>
        <w:pStyle w:val="Compact"/>
        <w:numPr>
          <w:ilvl w:val="0"/>
          <w:numId w:val="6"/>
        </w:numPr>
        <w:rPr>
          <w:sz w:val="22"/>
        </w:rPr>
      </w:pPr>
      <w:r w:rsidRPr="0006595D">
        <w:rPr>
          <w:sz w:val="22"/>
        </w:rPr>
        <w:t>Assessed emerging market trends and anticipated customer needs to develop the needed direction</w:t>
      </w:r>
    </w:p>
    <w:p w:rsidR="00E82A95" w:rsidRPr="0006595D" w:rsidRDefault="0006595D">
      <w:pPr>
        <w:pStyle w:val="Compact"/>
        <w:numPr>
          <w:ilvl w:val="0"/>
          <w:numId w:val="6"/>
        </w:numPr>
        <w:rPr>
          <w:sz w:val="22"/>
        </w:rPr>
      </w:pPr>
      <w:r w:rsidRPr="0006595D">
        <w:rPr>
          <w:sz w:val="22"/>
        </w:rPr>
        <w:t>Demonstrated ownership and effective advocacy to executive team to achieve budget and supp</w:t>
      </w:r>
      <w:r w:rsidRPr="0006595D">
        <w:rPr>
          <w:sz w:val="22"/>
        </w:rPr>
        <w:t>ort</w:t>
      </w:r>
    </w:p>
    <w:p w:rsidR="00E82A95" w:rsidRPr="0006595D" w:rsidRDefault="0006595D">
      <w:pPr>
        <w:pStyle w:val="Compact"/>
        <w:numPr>
          <w:ilvl w:val="0"/>
          <w:numId w:val="6"/>
        </w:numPr>
        <w:rPr>
          <w:sz w:val="22"/>
        </w:rPr>
      </w:pPr>
      <w:r w:rsidRPr="0006595D">
        <w:rPr>
          <w:sz w:val="22"/>
        </w:rPr>
        <w:t>Ensured delivery through relationships, influence and expertise, both externally and internally</w:t>
      </w:r>
    </w:p>
    <w:p w:rsidR="00E82A95" w:rsidRPr="0006595D" w:rsidRDefault="0006595D">
      <w:pPr>
        <w:pStyle w:val="Heading3"/>
        <w:rPr>
          <w:sz w:val="24"/>
        </w:rPr>
      </w:pPr>
      <w:bookmarkStart w:id="4" w:name="new-product-introduction-engineer-f5-net"/>
      <w:bookmarkEnd w:id="4"/>
      <w:r w:rsidRPr="0006595D">
        <w:rPr>
          <w:sz w:val="24"/>
        </w:rPr>
        <w:t>New Product Introduction Engineer</w:t>
      </w:r>
      <w:r w:rsidRPr="0006595D">
        <w:rPr>
          <w:sz w:val="24"/>
        </w:rPr>
        <w:br/>
        <w:t xml:space="preserve"> F5 Networks, 2009-2014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>Served as liaison between the major arms of the company: marketing, development, services and sale</w:t>
      </w:r>
      <w:r w:rsidRPr="0006595D">
        <w:rPr>
          <w:sz w:val="22"/>
        </w:rPr>
        <w:t>s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>Ensured readiness of sales and services organizations before all new releases of products and services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>Performed lead role in milestone release, delivered five innovative technologies and deep product rewrite</w:t>
      </w:r>
      <w:r w:rsidRPr="0006595D">
        <w:rPr>
          <w:sz w:val="22"/>
        </w:rPr>
        <w:br/>
      </w:r>
      <w:r w:rsidRPr="0006595D">
        <w:rPr>
          <w:i/>
          <w:sz w:val="22"/>
        </w:rPr>
        <w:t xml:space="preserve">(BIG-IP v11.0.0: DSC/CMI, Plugins 2.0, vCMP, </w:t>
      </w:r>
      <w:r w:rsidRPr="0006595D">
        <w:rPr>
          <w:i/>
          <w:sz w:val="22"/>
        </w:rPr>
        <w:t>TMSH &amp; iApps)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 xml:space="preserve">Guided internal homegrown tool through the initial stages to a customer-facing product </w:t>
      </w:r>
      <w:r w:rsidRPr="0006595D">
        <w:rPr>
          <w:i/>
          <w:sz w:val="22"/>
        </w:rPr>
        <w:t>(iHealth)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>Pioneered video-based training format, drastically decreasing production time while increasing retention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>Created and presented in-depth product i</w:t>
      </w:r>
      <w:r w:rsidRPr="0006595D">
        <w:rPr>
          <w:sz w:val="22"/>
        </w:rPr>
        <w:t>nternals sessions at international sales and services conferences</w:t>
      </w:r>
    </w:p>
    <w:p w:rsidR="00E82A95" w:rsidRPr="0006595D" w:rsidRDefault="0006595D">
      <w:pPr>
        <w:pStyle w:val="Compact"/>
        <w:numPr>
          <w:ilvl w:val="0"/>
          <w:numId w:val="7"/>
        </w:numPr>
        <w:rPr>
          <w:sz w:val="22"/>
        </w:rPr>
      </w:pPr>
      <w:r w:rsidRPr="0006595D">
        <w:rPr>
          <w:sz w:val="22"/>
        </w:rPr>
        <w:t>Conducted customer visits with account teams as a corporate representative to close or keep business</w:t>
      </w:r>
    </w:p>
    <w:p w:rsidR="00E82A95" w:rsidRPr="0006595D" w:rsidRDefault="0006595D">
      <w:pPr>
        <w:pStyle w:val="Heading3"/>
        <w:rPr>
          <w:sz w:val="24"/>
        </w:rPr>
      </w:pPr>
      <w:bookmarkStart w:id="5" w:name="field-systems-engineer-technical-sales-f"/>
      <w:bookmarkEnd w:id="5"/>
      <w:r w:rsidRPr="0006595D">
        <w:rPr>
          <w:sz w:val="24"/>
        </w:rPr>
        <w:lastRenderedPageBreak/>
        <w:t>Field Systems Engineer (Technical Sales)</w:t>
      </w:r>
      <w:r w:rsidRPr="0006595D">
        <w:rPr>
          <w:sz w:val="24"/>
        </w:rPr>
        <w:br/>
        <w:t xml:space="preserve"> F5 Networks, 2006-2009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>Increased customer adopt</w:t>
      </w:r>
      <w:r w:rsidRPr="0006595D">
        <w:rPr>
          <w:sz w:val="22"/>
        </w:rPr>
        <w:t xml:space="preserve">ion as primary engineering representative on account team </w:t>
      </w:r>
      <w:r w:rsidRPr="0006595D">
        <w:rPr>
          <w:i/>
          <w:sz w:val="22"/>
        </w:rPr>
        <w:t>(Microsoft)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>Developed influence through mutual trust, thought leadership, solution development and training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>Tripled the customer device count and quadrupled revenue with only two additional team mem</w:t>
      </w:r>
      <w:r w:rsidRPr="0006595D">
        <w:rPr>
          <w:sz w:val="22"/>
        </w:rPr>
        <w:t>bers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 xml:space="preserve">Supported thousands of devices during the development of public cloud </w:t>
      </w:r>
      <w:r w:rsidRPr="0006595D">
        <w:rPr>
          <w:i/>
          <w:sz w:val="22"/>
        </w:rPr>
        <w:t>(GNS/MSN: Azure)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>Delivered first two production deployments of revolutionary chassis architecture</w:t>
      </w:r>
      <w:r w:rsidRPr="0006595D">
        <w:rPr>
          <w:sz w:val="22"/>
        </w:rPr>
        <w:br/>
      </w:r>
      <w:r w:rsidRPr="0006595D">
        <w:rPr>
          <w:i/>
          <w:sz w:val="22"/>
        </w:rPr>
        <w:t>(VIPRION: Xbox Live &amp; BOSD)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 xml:space="preserve">Authored comprehensive </w:t>
      </w:r>
      <w:hyperlink r:id="rId7">
        <w:r w:rsidRPr="0006595D">
          <w:rPr>
            <w:rStyle w:val="Link"/>
            <w:sz w:val="22"/>
          </w:rPr>
          <w:t>Integration Guide</w:t>
        </w:r>
      </w:hyperlink>
      <w:r w:rsidRPr="0006595D">
        <w:rPr>
          <w:sz w:val="22"/>
        </w:rPr>
        <w:t xml:space="preserve"> and training for 3rd party development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>Reverse-engineered and automated product installer to provide rapid provisioning</w:t>
      </w:r>
    </w:p>
    <w:p w:rsidR="00E82A95" w:rsidRPr="0006595D" w:rsidRDefault="0006595D">
      <w:pPr>
        <w:pStyle w:val="Compact"/>
        <w:numPr>
          <w:ilvl w:val="0"/>
          <w:numId w:val="8"/>
        </w:numPr>
        <w:rPr>
          <w:sz w:val="22"/>
        </w:rPr>
      </w:pPr>
      <w:r w:rsidRPr="0006595D">
        <w:rPr>
          <w:sz w:val="22"/>
        </w:rPr>
        <w:t>Cultivated a relationship and support</w:t>
      </w:r>
      <w:r w:rsidRPr="0006595D">
        <w:rPr>
          <w:sz w:val="22"/>
        </w:rPr>
        <w:t xml:space="preserve">ed the technical work which led to a </w:t>
      </w:r>
      <w:hyperlink r:id="rId8">
        <w:r w:rsidRPr="0006595D">
          <w:rPr>
            <w:rStyle w:val="Link"/>
            <w:sz w:val="22"/>
          </w:rPr>
          <w:t>MSNBC Case Study</w:t>
        </w:r>
      </w:hyperlink>
    </w:p>
    <w:p w:rsidR="00E82A95" w:rsidRPr="0006595D" w:rsidRDefault="0006595D">
      <w:pPr>
        <w:pStyle w:val="Heading3"/>
        <w:rPr>
          <w:sz w:val="24"/>
        </w:rPr>
      </w:pPr>
      <w:bookmarkStart w:id="6" w:name="product-management-engineer-f5-networks-"/>
      <w:bookmarkEnd w:id="6"/>
      <w:r w:rsidRPr="0006595D">
        <w:rPr>
          <w:sz w:val="24"/>
        </w:rPr>
        <w:t>Product Management Engineer</w:t>
      </w:r>
      <w:r w:rsidRPr="0006595D">
        <w:rPr>
          <w:sz w:val="24"/>
        </w:rPr>
        <w:br/>
        <w:t xml:space="preserve"> F5 Networks, 2004-2006</w:t>
      </w:r>
    </w:p>
    <w:p w:rsidR="00E82A95" w:rsidRPr="0006595D" w:rsidRDefault="0006595D">
      <w:pPr>
        <w:pStyle w:val="Compact"/>
        <w:numPr>
          <w:ilvl w:val="0"/>
          <w:numId w:val="9"/>
        </w:numPr>
        <w:rPr>
          <w:sz w:val="22"/>
        </w:rPr>
      </w:pPr>
      <w:r w:rsidRPr="0006595D">
        <w:rPr>
          <w:sz w:val="22"/>
        </w:rPr>
        <w:t>Provided company vision, product direction and execution guidance to ex</w:t>
      </w:r>
      <w:r w:rsidRPr="0006595D">
        <w:rPr>
          <w:sz w:val="22"/>
        </w:rPr>
        <w:t>ecutive team, market research</w:t>
      </w:r>
    </w:p>
    <w:p w:rsidR="00E82A95" w:rsidRPr="0006595D" w:rsidRDefault="0006595D">
      <w:pPr>
        <w:pStyle w:val="Compact"/>
        <w:numPr>
          <w:ilvl w:val="0"/>
          <w:numId w:val="9"/>
        </w:numPr>
        <w:rPr>
          <w:sz w:val="22"/>
        </w:rPr>
      </w:pPr>
      <w:r w:rsidRPr="0006595D">
        <w:rPr>
          <w:sz w:val="22"/>
        </w:rPr>
        <w:t>Established new team, defined role and responsibilities, created templates for deliverables and reports</w:t>
      </w:r>
    </w:p>
    <w:p w:rsidR="00E82A95" w:rsidRPr="0006595D" w:rsidRDefault="0006595D">
      <w:pPr>
        <w:pStyle w:val="Compact"/>
        <w:numPr>
          <w:ilvl w:val="0"/>
          <w:numId w:val="9"/>
        </w:numPr>
        <w:rPr>
          <w:sz w:val="22"/>
        </w:rPr>
      </w:pPr>
      <w:r w:rsidRPr="0006595D">
        <w:rPr>
          <w:sz w:val="22"/>
        </w:rPr>
        <w:t>Delivered competitive analysis ranging from high-level market overview to technical differentiation</w:t>
      </w:r>
    </w:p>
    <w:p w:rsidR="00E82A95" w:rsidRPr="0006595D" w:rsidRDefault="0006595D">
      <w:pPr>
        <w:pStyle w:val="Compact"/>
        <w:numPr>
          <w:ilvl w:val="0"/>
          <w:numId w:val="9"/>
        </w:numPr>
        <w:rPr>
          <w:sz w:val="22"/>
        </w:rPr>
      </w:pPr>
      <w:r w:rsidRPr="0006595D">
        <w:rPr>
          <w:sz w:val="22"/>
        </w:rPr>
        <w:t>Wrote and maintained detailed briefing materials for executive team, product management and sales</w:t>
      </w:r>
    </w:p>
    <w:p w:rsidR="00E82A95" w:rsidRPr="0006595D" w:rsidRDefault="0006595D">
      <w:pPr>
        <w:pStyle w:val="Compact"/>
        <w:numPr>
          <w:ilvl w:val="0"/>
          <w:numId w:val="9"/>
        </w:numPr>
        <w:rPr>
          <w:sz w:val="22"/>
        </w:rPr>
      </w:pPr>
      <w:r w:rsidRPr="0006595D">
        <w:rPr>
          <w:sz w:val="22"/>
        </w:rPr>
        <w:t>Created initial analysis, guidance and testing for three s</w:t>
      </w:r>
      <w:r w:rsidRPr="0006595D">
        <w:rPr>
          <w:sz w:val="22"/>
        </w:rPr>
        <w:t>uccessive company acquisitions</w:t>
      </w:r>
      <w:r w:rsidRPr="0006595D">
        <w:rPr>
          <w:sz w:val="22"/>
        </w:rPr>
        <w:br/>
      </w:r>
      <w:r w:rsidRPr="0006595D">
        <w:rPr>
          <w:i/>
          <w:sz w:val="22"/>
        </w:rPr>
        <w:t>(FirePass SSL VPN, WebAccelerator Web Optimization &amp; WANJet WAN Optimization)</w:t>
      </w:r>
    </w:p>
    <w:p w:rsidR="00E82A95" w:rsidRPr="0006595D" w:rsidRDefault="0006595D">
      <w:pPr>
        <w:pStyle w:val="Compact"/>
        <w:numPr>
          <w:ilvl w:val="0"/>
          <w:numId w:val="9"/>
        </w:numPr>
        <w:rPr>
          <w:sz w:val="22"/>
        </w:rPr>
      </w:pPr>
      <w:r w:rsidRPr="0006595D">
        <w:rPr>
          <w:sz w:val="22"/>
        </w:rPr>
        <w:t xml:space="preserve">Authored </w:t>
      </w:r>
      <w:hyperlink r:id="rId9">
        <w:r w:rsidRPr="0006595D">
          <w:rPr>
            <w:rStyle w:val="Link"/>
            <w:sz w:val="22"/>
          </w:rPr>
          <w:t>Performance Testing Guide</w:t>
        </w:r>
      </w:hyperlink>
      <w:r w:rsidRPr="0006595D">
        <w:rPr>
          <w:sz w:val="22"/>
        </w:rPr>
        <w:t>, setting the indu</w:t>
      </w:r>
      <w:r w:rsidRPr="0006595D">
        <w:rPr>
          <w:sz w:val="22"/>
        </w:rPr>
        <w:t>stry standard for comprehensive evaluation</w:t>
      </w:r>
    </w:p>
    <w:p w:rsidR="00E82A95" w:rsidRPr="0006595D" w:rsidRDefault="0006595D">
      <w:pPr>
        <w:pStyle w:val="Heading3"/>
        <w:rPr>
          <w:sz w:val="24"/>
        </w:rPr>
      </w:pPr>
      <w:bookmarkStart w:id="7" w:name="additional-experience"/>
      <w:bookmarkEnd w:id="7"/>
      <w:r w:rsidRPr="0006595D">
        <w:rPr>
          <w:sz w:val="24"/>
        </w:rPr>
        <w:t>Additional Experience</w:t>
      </w:r>
    </w:p>
    <w:p w:rsidR="00E82A95" w:rsidRPr="0006595D" w:rsidRDefault="0006595D">
      <w:pPr>
        <w:pStyle w:val="Compact"/>
        <w:numPr>
          <w:ilvl w:val="0"/>
          <w:numId w:val="10"/>
        </w:numPr>
        <w:rPr>
          <w:sz w:val="22"/>
        </w:rPr>
      </w:pPr>
      <w:r w:rsidRPr="0006595D">
        <w:rPr>
          <w:sz w:val="22"/>
        </w:rPr>
        <w:t>Network Support Engineer: F5 Networks, 2004</w:t>
      </w:r>
    </w:p>
    <w:p w:rsidR="00E82A95" w:rsidRPr="0006595D" w:rsidRDefault="0006595D">
      <w:pPr>
        <w:pStyle w:val="Compact"/>
        <w:numPr>
          <w:ilvl w:val="1"/>
          <w:numId w:val="11"/>
        </w:numPr>
        <w:rPr>
          <w:sz w:val="22"/>
        </w:rPr>
      </w:pPr>
      <w:r w:rsidRPr="0006595D">
        <w:rPr>
          <w:sz w:val="22"/>
        </w:rPr>
        <w:t>Built first shared lab environment and wrote web-based checkout system for global accessibility</w:t>
      </w:r>
    </w:p>
    <w:p w:rsidR="00E82A95" w:rsidRPr="0006595D" w:rsidRDefault="0006595D">
      <w:pPr>
        <w:pStyle w:val="Compact"/>
        <w:numPr>
          <w:ilvl w:val="0"/>
          <w:numId w:val="10"/>
        </w:numPr>
        <w:rPr>
          <w:sz w:val="22"/>
        </w:rPr>
      </w:pPr>
      <w:r w:rsidRPr="0006595D">
        <w:rPr>
          <w:sz w:val="22"/>
        </w:rPr>
        <w:t>Implementation Specialist: MICROS Systems, 2001-200</w:t>
      </w:r>
      <w:r w:rsidRPr="0006595D">
        <w:rPr>
          <w:sz w:val="22"/>
        </w:rPr>
        <w:t>4</w:t>
      </w:r>
    </w:p>
    <w:p w:rsidR="00E82A95" w:rsidRPr="0006595D" w:rsidRDefault="0006595D">
      <w:pPr>
        <w:pStyle w:val="Compact"/>
        <w:numPr>
          <w:ilvl w:val="1"/>
          <w:numId w:val="12"/>
        </w:numPr>
        <w:rPr>
          <w:sz w:val="22"/>
        </w:rPr>
      </w:pPr>
      <w:r w:rsidRPr="0006595D">
        <w:rPr>
          <w:sz w:val="22"/>
        </w:rPr>
        <w:t>Designed and supported mission-critical financial systems in 24/7 customer environments</w:t>
      </w:r>
    </w:p>
    <w:p w:rsidR="00E82A95" w:rsidRPr="0006595D" w:rsidRDefault="0006595D">
      <w:pPr>
        <w:pStyle w:val="Compact"/>
        <w:numPr>
          <w:ilvl w:val="1"/>
          <w:numId w:val="12"/>
        </w:numPr>
        <w:rPr>
          <w:sz w:val="22"/>
        </w:rPr>
      </w:pPr>
      <w:r w:rsidRPr="0006595D">
        <w:rPr>
          <w:sz w:val="22"/>
        </w:rPr>
        <w:t>Operated as sole technician for UNIX-based systems, which processed millions of dollars daily</w:t>
      </w:r>
    </w:p>
    <w:p w:rsidR="00E82A95" w:rsidRPr="0006595D" w:rsidRDefault="0006595D">
      <w:pPr>
        <w:pStyle w:val="Compact"/>
        <w:numPr>
          <w:ilvl w:val="1"/>
          <w:numId w:val="12"/>
        </w:numPr>
        <w:rPr>
          <w:sz w:val="22"/>
        </w:rPr>
      </w:pPr>
      <w:r w:rsidRPr="0006595D">
        <w:rPr>
          <w:sz w:val="22"/>
        </w:rPr>
        <w:t>Increased revenue and customer loyalty by selling and building custom so</w:t>
      </w:r>
      <w:r w:rsidRPr="0006595D">
        <w:rPr>
          <w:sz w:val="22"/>
        </w:rPr>
        <w:t>lutions</w:t>
      </w:r>
    </w:p>
    <w:p w:rsidR="00E82A95" w:rsidRPr="0006595D" w:rsidRDefault="0006595D">
      <w:pPr>
        <w:pStyle w:val="Compact"/>
        <w:numPr>
          <w:ilvl w:val="0"/>
          <w:numId w:val="10"/>
        </w:numPr>
        <w:rPr>
          <w:sz w:val="22"/>
        </w:rPr>
      </w:pPr>
      <w:r w:rsidRPr="0006595D">
        <w:rPr>
          <w:sz w:val="22"/>
        </w:rPr>
        <w:t>UNIX Tier 3 Support Specialist: HostPro, 2001</w:t>
      </w:r>
    </w:p>
    <w:p w:rsidR="00E82A95" w:rsidRPr="0006595D" w:rsidRDefault="0006595D">
      <w:pPr>
        <w:pStyle w:val="Compact"/>
        <w:numPr>
          <w:ilvl w:val="0"/>
          <w:numId w:val="10"/>
        </w:numPr>
        <w:rPr>
          <w:sz w:val="22"/>
        </w:rPr>
      </w:pPr>
      <w:r w:rsidRPr="0006595D">
        <w:rPr>
          <w:sz w:val="22"/>
        </w:rPr>
        <w:t>Operations and Systems Production Support: VoiceStream Wireless, 2000</w:t>
      </w:r>
    </w:p>
    <w:p w:rsidR="00E82A95" w:rsidRPr="0006595D" w:rsidRDefault="0006595D">
      <w:pPr>
        <w:pStyle w:val="Heading3"/>
        <w:rPr>
          <w:sz w:val="24"/>
        </w:rPr>
      </w:pPr>
      <w:bookmarkStart w:id="8" w:name="education-certifications"/>
      <w:bookmarkEnd w:id="8"/>
      <w:r w:rsidRPr="0006595D">
        <w:rPr>
          <w:sz w:val="24"/>
        </w:rPr>
        <w:t>Education &amp; Certifications</w:t>
      </w:r>
    </w:p>
    <w:p w:rsidR="00E82A95" w:rsidRPr="0006595D" w:rsidRDefault="0006595D">
      <w:pPr>
        <w:pStyle w:val="Compact"/>
        <w:numPr>
          <w:ilvl w:val="0"/>
          <w:numId w:val="13"/>
        </w:numPr>
        <w:rPr>
          <w:sz w:val="22"/>
        </w:rPr>
      </w:pPr>
      <w:r w:rsidRPr="0006595D">
        <w:rPr>
          <w:sz w:val="22"/>
        </w:rPr>
        <w:t>University of Washington: Perl Programming, 2003-2004</w:t>
      </w:r>
    </w:p>
    <w:p w:rsidR="00E82A95" w:rsidRPr="0006595D" w:rsidRDefault="0006595D">
      <w:pPr>
        <w:pStyle w:val="Compact"/>
        <w:numPr>
          <w:ilvl w:val="0"/>
          <w:numId w:val="13"/>
        </w:numPr>
        <w:rPr>
          <w:sz w:val="22"/>
        </w:rPr>
      </w:pPr>
      <w:r w:rsidRPr="0006595D">
        <w:rPr>
          <w:sz w:val="22"/>
        </w:rPr>
        <w:t>Seattle Central Community College: Computer Program</w:t>
      </w:r>
      <w:r w:rsidRPr="0006595D">
        <w:rPr>
          <w:sz w:val="22"/>
        </w:rPr>
        <w:t>ming, 2000</w:t>
      </w:r>
    </w:p>
    <w:p w:rsidR="00E82A95" w:rsidRPr="0006595D" w:rsidRDefault="0006595D">
      <w:pPr>
        <w:pStyle w:val="Heading3"/>
        <w:rPr>
          <w:sz w:val="24"/>
        </w:rPr>
      </w:pPr>
      <w:bookmarkStart w:id="9" w:name="volunteering"/>
      <w:bookmarkEnd w:id="9"/>
      <w:r w:rsidRPr="0006595D">
        <w:rPr>
          <w:sz w:val="24"/>
        </w:rPr>
        <w:t>Volunteering</w:t>
      </w:r>
    </w:p>
    <w:p w:rsidR="00E82A95" w:rsidRPr="0006595D" w:rsidRDefault="0006595D">
      <w:pPr>
        <w:pStyle w:val="Compact"/>
        <w:numPr>
          <w:ilvl w:val="0"/>
          <w:numId w:val="14"/>
        </w:numPr>
        <w:rPr>
          <w:sz w:val="22"/>
        </w:rPr>
      </w:pPr>
      <w:r w:rsidRPr="0006595D">
        <w:rPr>
          <w:sz w:val="22"/>
        </w:rPr>
        <w:t>Youth Facilitator: WILS (Wisconsin Leadership Seminars), 2004-2014</w:t>
      </w:r>
    </w:p>
    <w:p w:rsidR="00E82A95" w:rsidRPr="0006595D" w:rsidRDefault="0006595D">
      <w:pPr>
        <w:pStyle w:val="Compact"/>
        <w:numPr>
          <w:ilvl w:val="0"/>
          <w:numId w:val="14"/>
        </w:numPr>
        <w:rPr>
          <w:sz w:val="22"/>
        </w:rPr>
      </w:pPr>
      <w:r w:rsidRPr="0006595D">
        <w:rPr>
          <w:sz w:val="22"/>
        </w:rPr>
        <w:t>Youth Ambassador: WILS (Wisconsin Leadership Seminars), 1994-1997</w:t>
      </w:r>
    </w:p>
    <w:p w:rsidR="00E82A95" w:rsidRPr="0006595D" w:rsidRDefault="0006595D">
      <w:pPr>
        <w:pStyle w:val="Compact"/>
        <w:numPr>
          <w:ilvl w:val="0"/>
          <w:numId w:val="14"/>
        </w:numPr>
        <w:rPr>
          <w:sz w:val="22"/>
        </w:rPr>
      </w:pPr>
      <w:r w:rsidRPr="0006595D">
        <w:rPr>
          <w:sz w:val="22"/>
        </w:rPr>
        <w:t>Secretary: WILS (Wisconsin Leadership Seminars) Alumni Board, 1994-1995</w:t>
      </w:r>
    </w:p>
    <w:sectPr w:rsidR="00E82A95" w:rsidRPr="0006595D" w:rsidSect="0006595D">
      <w:pgSz w:w="12240" w:h="15840"/>
      <w:pgMar w:top="720" w:right="720" w:bottom="72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4730FE"/>
    <w:multiLevelType w:val="multilevel"/>
    <w:tmpl w:val="8ED63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4D1031"/>
    <w:multiLevelType w:val="multilevel"/>
    <w:tmpl w:val="0A2237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0C6A7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95D"/>
    <w:rsid w:val="004E29B3"/>
    <w:rsid w:val="00590D07"/>
    <w:rsid w:val="00784D58"/>
    <w:rsid w:val="008D6863"/>
    <w:rsid w:val="00B86B75"/>
    <w:rsid w:val="00BC48D5"/>
    <w:rsid w:val="00C36279"/>
    <w:rsid w:val="00E315A3"/>
    <w:rsid w:val="00E82A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2765CC-AB0E-4C24-9132-961B78851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arybgenett.net/resume/msnbc-election-day-c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arybgenett.net/resume/BIG-IP_Integration_Guide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garybgenett.net/Gary_B_Genett-Pathfinder_and_Technologist.pdf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me@garybgenett.n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garybgenett.net/resume/creating-performance-test-methodolog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70</Words>
  <Characters>4964</Characters>
  <Application>Microsoft Office Word</Application>
  <DocSecurity>0</DocSecurity>
  <Lines>41</Lines>
  <Paragraphs>11</Paragraphs>
  <ScaleCrop>false</ScaleCrop>
  <Company/>
  <LinksUpToDate>false</LinksUpToDate>
  <CharactersWithSpaces>5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2</cp:revision>
  <dcterms:created xsi:type="dcterms:W3CDTF">2019-02-06T00:13:00Z</dcterms:created>
  <dcterms:modified xsi:type="dcterms:W3CDTF">2019-02-06T00:13:00Z</dcterms:modified>
</cp:coreProperties>
</file>